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1CC" w:rsidRDefault="00A17F6E" w:rsidP="00F171CC">
      <w:r>
        <w:t xml:space="preserve">Presenter </w:t>
      </w:r>
      <w:bookmarkStart w:id="0" w:name="_GoBack"/>
      <w:bookmarkEnd w:id="0"/>
      <w:r w:rsidR="00F171CC">
        <w:t>Questions:</w:t>
      </w:r>
    </w:p>
    <w:p w:rsidR="00F171CC" w:rsidRDefault="00F171CC" w:rsidP="00F171CC">
      <w:pPr>
        <w:pStyle w:val="ListParagraph"/>
        <w:numPr>
          <w:ilvl w:val="0"/>
          <w:numId w:val="1"/>
        </w:numPr>
      </w:pPr>
      <w:r>
        <w:t>High School:</w:t>
      </w:r>
    </w:p>
    <w:p w:rsidR="00F171CC" w:rsidRDefault="00F171CC" w:rsidP="00F171CC">
      <w:pPr>
        <w:pStyle w:val="ListParagraph"/>
        <w:numPr>
          <w:ilvl w:val="1"/>
          <w:numId w:val="1"/>
        </w:numPr>
      </w:pPr>
      <w:r>
        <w:t>Who were you in high school? What were you like? What did you excel at? What did you struggle with?</w:t>
      </w:r>
    </w:p>
    <w:p w:rsidR="00F171CC" w:rsidRDefault="00F171CC" w:rsidP="00F171CC">
      <w:pPr>
        <w:pStyle w:val="ListParagraph"/>
        <w:numPr>
          <w:ilvl w:val="1"/>
          <w:numId w:val="1"/>
        </w:numPr>
      </w:pPr>
      <w:r>
        <w:t>In high school, what did you think your “dream” job would be?</w:t>
      </w:r>
    </w:p>
    <w:p w:rsidR="00F171CC" w:rsidRDefault="00F171CC" w:rsidP="00F171CC">
      <w:pPr>
        <w:pStyle w:val="ListParagraph"/>
        <w:numPr>
          <w:ilvl w:val="1"/>
          <w:numId w:val="1"/>
        </w:numPr>
      </w:pPr>
      <w:r>
        <w:t>How were you in your English classes? Was it a strength or a weakness for you?</w:t>
      </w:r>
    </w:p>
    <w:p w:rsidR="00F171CC" w:rsidRDefault="00F171CC" w:rsidP="00F171CC">
      <w:pPr>
        <w:pStyle w:val="ListParagraph"/>
        <w:numPr>
          <w:ilvl w:val="1"/>
          <w:numId w:val="1"/>
        </w:numPr>
      </w:pPr>
      <w:r>
        <w:t>How have you changed since high school?</w:t>
      </w:r>
    </w:p>
    <w:p w:rsidR="00F171CC" w:rsidRDefault="00F171CC" w:rsidP="00F171CC">
      <w:pPr>
        <w:pStyle w:val="ListParagraph"/>
        <w:numPr>
          <w:ilvl w:val="1"/>
          <w:numId w:val="1"/>
        </w:numPr>
      </w:pPr>
      <w:r>
        <w:t>What things/decisions helped you the most? The least?</w:t>
      </w:r>
    </w:p>
    <w:p w:rsidR="00F171CC" w:rsidRDefault="00F171CC" w:rsidP="00F171CC">
      <w:pPr>
        <w:pStyle w:val="ListParagraph"/>
        <w:numPr>
          <w:ilvl w:val="1"/>
          <w:numId w:val="1"/>
        </w:numPr>
      </w:pPr>
      <w:r>
        <w:t>If you could go back to senior year, what would you do differently?</w:t>
      </w:r>
    </w:p>
    <w:p w:rsidR="00F171CC" w:rsidRPr="009423BF" w:rsidRDefault="00F171CC" w:rsidP="00F171CC">
      <w:pPr>
        <w:pStyle w:val="ListParagraph"/>
        <w:ind w:left="1440"/>
      </w:pPr>
    </w:p>
    <w:p w:rsidR="00F171CC" w:rsidRDefault="00F171CC" w:rsidP="00F171CC">
      <w:pPr>
        <w:pStyle w:val="ListParagraph"/>
        <w:numPr>
          <w:ilvl w:val="0"/>
          <w:numId w:val="1"/>
        </w:numPr>
      </w:pPr>
      <w:r>
        <w:t>College:</w:t>
      </w:r>
    </w:p>
    <w:p w:rsidR="00F171CC" w:rsidRPr="001A0D46" w:rsidRDefault="00F171CC" w:rsidP="00F171CC">
      <w:pPr>
        <w:pStyle w:val="ListParagraph"/>
        <w:rPr>
          <w:sz w:val="20"/>
        </w:rPr>
      </w:pPr>
      <w:r w:rsidRPr="001A0D46">
        <w:rPr>
          <w:sz w:val="20"/>
        </w:rPr>
        <w:t xml:space="preserve">*Note: we push that college is </w:t>
      </w:r>
      <w:r w:rsidRPr="001A0D46">
        <w:rPr>
          <w:i/>
          <w:sz w:val="20"/>
        </w:rPr>
        <w:t xml:space="preserve">any </w:t>
      </w:r>
      <w:r w:rsidRPr="001A0D46">
        <w:rPr>
          <w:sz w:val="20"/>
        </w:rPr>
        <w:t>schooling after high school, including certificates, Associates, etc.</w:t>
      </w:r>
    </w:p>
    <w:p w:rsidR="00F171CC" w:rsidRDefault="00F171CC" w:rsidP="00F171CC">
      <w:pPr>
        <w:pStyle w:val="ListParagraph"/>
        <w:numPr>
          <w:ilvl w:val="1"/>
          <w:numId w:val="1"/>
        </w:numPr>
      </w:pPr>
      <w:r>
        <w:t>How did you decide whether or not you would go to college? What difference has that decision made?</w:t>
      </w:r>
    </w:p>
    <w:p w:rsidR="00F171CC" w:rsidRDefault="00F171CC" w:rsidP="00F171CC">
      <w:pPr>
        <w:pStyle w:val="ListParagraph"/>
        <w:numPr>
          <w:ilvl w:val="1"/>
          <w:numId w:val="1"/>
        </w:numPr>
      </w:pPr>
      <w:r>
        <w:t>How did you decide which college to attend? If you could go back, would you make the same choice?</w:t>
      </w:r>
    </w:p>
    <w:p w:rsidR="00F171CC" w:rsidRDefault="00F171CC" w:rsidP="00F171CC">
      <w:pPr>
        <w:pStyle w:val="ListParagraph"/>
        <w:numPr>
          <w:ilvl w:val="1"/>
          <w:numId w:val="1"/>
        </w:numPr>
      </w:pPr>
      <w:r>
        <w:t>How much has your chosen college affected your career path?</w:t>
      </w:r>
    </w:p>
    <w:p w:rsidR="00F171CC" w:rsidRDefault="00F171CC" w:rsidP="00F171CC">
      <w:pPr>
        <w:pStyle w:val="ListParagraph"/>
        <w:numPr>
          <w:ilvl w:val="1"/>
          <w:numId w:val="1"/>
        </w:numPr>
      </w:pPr>
      <w:r>
        <w:t>Did you take any time off before college? Why or why not? Would you do it the same way again?</w:t>
      </w:r>
    </w:p>
    <w:p w:rsidR="00F171CC" w:rsidRDefault="00F171CC" w:rsidP="00F171CC">
      <w:pPr>
        <w:pStyle w:val="ListParagraph"/>
        <w:numPr>
          <w:ilvl w:val="1"/>
          <w:numId w:val="1"/>
        </w:numPr>
      </w:pPr>
      <w:r>
        <w:t>What did you feel really prepared for in college?</w:t>
      </w:r>
    </w:p>
    <w:p w:rsidR="00F171CC" w:rsidRDefault="00F171CC" w:rsidP="00F171CC">
      <w:pPr>
        <w:pStyle w:val="ListParagraph"/>
        <w:numPr>
          <w:ilvl w:val="1"/>
          <w:numId w:val="1"/>
        </w:numPr>
      </w:pPr>
      <w:r>
        <w:t>What surprised you about college? What did you wish you would have been more prepared for?</w:t>
      </w:r>
    </w:p>
    <w:p w:rsidR="00F171CC" w:rsidRDefault="00F171CC" w:rsidP="00F171CC">
      <w:pPr>
        <w:pStyle w:val="ListParagraph"/>
        <w:numPr>
          <w:ilvl w:val="1"/>
          <w:numId w:val="1"/>
        </w:numPr>
      </w:pPr>
      <w:r>
        <w:t>How did you choose your major? Did it change? Why?</w:t>
      </w:r>
    </w:p>
    <w:p w:rsidR="00F171CC" w:rsidRDefault="00F171CC" w:rsidP="00F171CC">
      <w:pPr>
        <w:pStyle w:val="ListParagraph"/>
        <w:numPr>
          <w:ilvl w:val="1"/>
          <w:numId w:val="1"/>
        </w:numPr>
      </w:pPr>
      <w:r>
        <w:t>Did you graduate from college? If so, how many years did it take you?</w:t>
      </w:r>
    </w:p>
    <w:p w:rsidR="00F171CC" w:rsidRDefault="00F171CC" w:rsidP="00F171CC">
      <w:pPr>
        <w:pStyle w:val="ListParagraph"/>
        <w:numPr>
          <w:ilvl w:val="1"/>
          <w:numId w:val="1"/>
        </w:numPr>
      </w:pPr>
      <w:r>
        <w:t>How important was reading and writing in your major? How often were you asked to read or write in college? What do you wish you would have been better at in reading or writing before college?</w:t>
      </w:r>
    </w:p>
    <w:p w:rsidR="00F171CC" w:rsidRDefault="00F171CC" w:rsidP="00F171CC">
      <w:pPr>
        <w:pStyle w:val="ListParagraph"/>
        <w:numPr>
          <w:ilvl w:val="1"/>
          <w:numId w:val="1"/>
        </w:numPr>
      </w:pPr>
      <w:r>
        <w:t xml:space="preserve">What kind of out-of-class resources did you use in college (tutoring, writing lab, office hours, internships, developing relationships with teachers, </w:t>
      </w:r>
      <w:proofErr w:type="spellStart"/>
      <w:r>
        <w:t>etc</w:t>
      </w:r>
      <w:proofErr w:type="spellEnd"/>
      <w:r>
        <w:t>)?</w:t>
      </w:r>
    </w:p>
    <w:p w:rsidR="00F171CC" w:rsidRDefault="00F171CC" w:rsidP="00F171CC">
      <w:pPr>
        <w:pStyle w:val="ListParagraph"/>
        <w:numPr>
          <w:ilvl w:val="1"/>
          <w:numId w:val="1"/>
        </w:numPr>
      </w:pPr>
      <w:r>
        <w:t>How did you pay for college? How has that affected your life? Would you do it the same way again?</w:t>
      </w:r>
    </w:p>
    <w:p w:rsidR="00F171CC" w:rsidRDefault="00F171CC" w:rsidP="00F171CC">
      <w:pPr>
        <w:pStyle w:val="ListParagraph"/>
        <w:numPr>
          <w:ilvl w:val="1"/>
          <w:numId w:val="1"/>
        </w:numPr>
      </w:pPr>
      <w:r>
        <w:t>What is your biggest advice for entering college freshmen?</w:t>
      </w:r>
    </w:p>
    <w:p w:rsidR="00F171CC" w:rsidRDefault="00F171CC" w:rsidP="00F171CC">
      <w:pPr>
        <w:pStyle w:val="ListParagraph"/>
        <w:ind w:left="1440"/>
      </w:pPr>
    </w:p>
    <w:p w:rsidR="00F171CC" w:rsidRDefault="00F171CC" w:rsidP="00F171CC">
      <w:pPr>
        <w:pStyle w:val="ListParagraph"/>
        <w:numPr>
          <w:ilvl w:val="0"/>
          <w:numId w:val="1"/>
        </w:numPr>
      </w:pPr>
      <w:r>
        <w:t>Career:</w:t>
      </w:r>
    </w:p>
    <w:p w:rsidR="00F171CC" w:rsidRDefault="00F171CC" w:rsidP="00F171CC">
      <w:pPr>
        <w:pStyle w:val="ListParagraph"/>
        <w:numPr>
          <w:ilvl w:val="1"/>
          <w:numId w:val="1"/>
        </w:numPr>
      </w:pPr>
      <w:r>
        <w:t>How did you choose your career? What was your process from high school to this career? (where did you start versus where are you now?)</w:t>
      </w:r>
    </w:p>
    <w:p w:rsidR="00F171CC" w:rsidRDefault="00F171CC" w:rsidP="00F171CC">
      <w:pPr>
        <w:pStyle w:val="ListParagraph"/>
        <w:numPr>
          <w:ilvl w:val="1"/>
          <w:numId w:val="1"/>
        </w:numPr>
      </w:pPr>
      <w:r>
        <w:t xml:space="preserve">How important is networking in your job/finding a career? </w:t>
      </w:r>
    </w:p>
    <w:p w:rsidR="00F171CC" w:rsidRDefault="00F171CC" w:rsidP="00F171CC">
      <w:pPr>
        <w:pStyle w:val="ListParagraph"/>
        <w:numPr>
          <w:ilvl w:val="1"/>
          <w:numId w:val="1"/>
        </w:numPr>
      </w:pPr>
      <w:r>
        <w:t>What is the best thing about your job? What is the worst? What is it really like versus what you expected or what others think you do?</w:t>
      </w:r>
    </w:p>
    <w:p w:rsidR="00F171CC" w:rsidRDefault="00F171CC" w:rsidP="00F171CC">
      <w:pPr>
        <w:pStyle w:val="ListParagraph"/>
        <w:numPr>
          <w:ilvl w:val="1"/>
          <w:numId w:val="1"/>
        </w:numPr>
      </w:pPr>
      <w:r>
        <w:t xml:space="preserve">What is exciting about your job? What is boring? </w:t>
      </w:r>
    </w:p>
    <w:p w:rsidR="00F171CC" w:rsidRDefault="00F171CC" w:rsidP="00F171CC">
      <w:pPr>
        <w:pStyle w:val="ListParagraph"/>
        <w:numPr>
          <w:ilvl w:val="1"/>
          <w:numId w:val="1"/>
        </w:numPr>
      </w:pPr>
      <w:r>
        <w:t>What do you spend most of your time at work doing?</w:t>
      </w:r>
    </w:p>
    <w:p w:rsidR="00F171CC" w:rsidRDefault="00F171CC" w:rsidP="00F171CC">
      <w:pPr>
        <w:pStyle w:val="ListParagraph"/>
        <w:numPr>
          <w:ilvl w:val="1"/>
          <w:numId w:val="1"/>
        </w:numPr>
      </w:pPr>
      <w:r>
        <w:t xml:space="preserve">How does reading and writing affect your job? How often/what types? </w:t>
      </w:r>
    </w:p>
    <w:p w:rsidR="00F171CC" w:rsidRDefault="00F171CC" w:rsidP="00F171CC">
      <w:pPr>
        <w:pStyle w:val="ListParagraph"/>
        <w:numPr>
          <w:ilvl w:val="1"/>
          <w:numId w:val="1"/>
        </w:numPr>
      </w:pPr>
      <w:r>
        <w:t>What kinds of people skills are needed in your career? Do you ever do “group work”?</w:t>
      </w:r>
    </w:p>
    <w:p w:rsidR="00F171CC" w:rsidRDefault="00F171CC" w:rsidP="00F171CC">
      <w:pPr>
        <w:pStyle w:val="ListParagraph"/>
        <w:numPr>
          <w:ilvl w:val="1"/>
          <w:numId w:val="1"/>
        </w:numPr>
      </w:pPr>
      <w:r>
        <w:lastRenderedPageBreak/>
        <w:t>What do you look for in employees/coworkers? What is the biggest problem with new incoming professionals in your field?</w:t>
      </w:r>
    </w:p>
    <w:p w:rsidR="00F171CC" w:rsidRDefault="00F171CC" w:rsidP="00F171CC">
      <w:pPr>
        <w:pStyle w:val="ListParagraph"/>
        <w:numPr>
          <w:ilvl w:val="1"/>
          <w:numId w:val="1"/>
        </w:numPr>
      </w:pPr>
      <w:r>
        <w:t>How much room for growth is there in your field? How competitive is it?</w:t>
      </w:r>
    </w:p>
    <w:p w:rsidR="00550767" w:rsidRDefault="00550767" w:rsidP="00F171CC">
      <w:pPr>
        <w:pStyle w:val="ListParagraph"/>
        <w:numPr>
          <w:ilvl w:val="1"/>
          <w:numId w:val="1"/>
        </w:numPr>
      </w:pPr>
      <w:r>
        <w:t>What personality trait holds you back the most in your job?</w:t>
      </w:r>
    </w:p>
    <w:p w:rsidR="00F171CC" w:rsidRDefault="00F171CC" w:rsidP="00F171CC">
      <w:pPr>
        <w:pStyle w:val="ListParagraph"/>
        <w:numPr>
          <w:ilvl w:val="1"/>
          <w:numId w:val="1"/>
        </w:numPr>
      </w:pPr>
      <w:r>
        <w:t>What are your hours like for your job? How often do you have to work from home/overtime?</w:t>
      </w:r>
    </w:p>
    <w:p w:rsidR="00F171CC" w:rsidRDefault="00F171CC" w:rsidP="00F171CC">
      <w:pPr>
        <w:pStyle w:val="ListParagraph"/>
        <w:numPr>
          <w:ilvl w:val="1"/>
          <w:numId w:val="1"/>
        </w:numPr>
      </w:pPr>
      <w:r>
        <w:t>How often are your asked to do projects/tasks you don’t want to do? How often are you asked to do “busy work”?</w:t>
      </w:r>
    </w:p>
    <w:p w:rsidR="00F171CC" w:rsidRDefault="00F171CC" w:rsidP="00F171CC">
      <w:pPr>
        <w:pStyle w:val="ListParagraph"/>
        <w:numPr>
          <w:ilvl w:val="1"/>
          <w:numId w:val="1"/>
        </w:numPr>
      </w:pPr>
      <w:r>
        <w:t>How much freedom/creativity/autonomy do you get with your job? How strict are the requirements given to you by your management?</w:t>
      </w:r>
    </w:p>
    <w:p w:rsidR="00F171CC" w:rsidRDefault="00F171CC" w:rsidP="00F171CC">
      <w:pPr>
        <w:pStyle w:val="ListParagraph"/>
        <w:numPr>
          <w:ilvl w:val="1"/>
          <w:numId w:val="1"/>
        </w:numPr>
      </w:pPr>
      <w:r>
        <w:t>What can students realistically expect fresh from high school/college in your field? What skills do they need in order to “climb the ladder”?</w:t>
      </w:r>
    </w:p>
    <w:p w:rsidR="00F171CC" w:rsidRDefault="00F171CC" w:rsidP="00F171CC">
      <w:pPr>
        <w:pStyle w:val="ListParagraph"/>
        <w:numPr>
          <w:ilvl w:val="1"/>
          <w:numId w:val="1"/>
        </w:numPr>
      </w:pPr>
      <w:r>
        <w:t>In a dream world, what would your career goals be?</w:t>
      </w:r>
    </w:p>
    <w:p w:rsidR="00F171CC" w:rsidRDefault="00F171CC" w:rsidP="00F171CC">
      <w:pPr>
        <w:pStyle w:val="ListParagraph"/>
        <w:ind w:left="1440"/>
      </w:pPr>
    </w:p>
    <w:p w:rsidR="00F171CC" w:rsidRDefault="00F171CC" w:rsidP="00F171CC">
      <w:pPr>
        <w:pStyle w:val="ListParagraph"/>
        <w:numPr>
          <w:ilvl w:val="0"/>
          <w:numId w:val="1"/>
        </w:numPr>
      </w:pPr>
      <w:r>
        <w:t>Life--Share as much or as little as you are comfortable with, including:</w:t>
      </w:r>
    </w:p>
    <w:p w:rsidR="00F171CC" w:rsidRDefault="00F171CC" w:rsidP="00F171CC">
      <w:pPr>
        <w:pStyle w:val="ListParagraph"/>
        <w:numPr>
          <w:ilvl w:val="1"/>
          <w:numId w:val="1"/>
        </w:numPr>
      </w:pPr>
      <w:r>
        <w:t>What is the biggest hardship you have had to overcome? How does it continue to affect you?</w:t>
      </w:r>
    </w:p>
    <w:p w:rsidR="00F171CC" w:rsidRDefault="00F171CC" w:rsidP="00F171CC">
      <w:pPr>
        <w:pStyle w:val="ListParagraph"/>
        <w:numPr>
          <w:ilvl w:val="1"/>
          <w:numId w:val="1"/>
        </w:numPr>
      </w:pPr>
      <w:r>
        <w:t>How busy are you now versus in high school? How is it a different kind of busy?</w:t>
      </w:r>
    </w:p>
    <w:p w:rsidR="00F171CC" w:rsidRDefault="00F171CC" w:rsidP="00F171CC">
      <w:pPr>
        <w:pStyle w:val="ListParagraph"/>
        <w:numPr>
          <w:ilvl w:val="1"/>
          <w:numId w:val="1"/>
        </w:numPr>
      </w:pPr>
      <w:r>
        <w:t>Do you read as an adult? Why or why not?</w:t>
      </w:r>
    </w:p>
    <w:p w:rsidR="00F171CC" w:rsidRDefault="00F171CC" w:rsidP="00F171CC">
      <w:pPr>
        <w:pStyle w:val="ListParagraph"/>
        <w:numPr>
          <w:ilvl w:val="1"/>
          <w:numId w:val="1"/>
        </w:numPr>
      </w:pPr>
      <w:r>
        <w:t>How does your family influence your job/career choice/hours?</w:t>
      </w:r>
    </w:p>
    <w:p w:rsidR="00F171CC" w:rsidRDefault="00F171CC" w:rsidP="00F171CC">
      <w:pPr>
        <w:pStyle w:val="ListParagraph"/>
        <w:numPr>
          <w:ilvl w:val="1"/>
          <w:numId w:val="1"/>
        </w:numPr>
      </w:pPr>
      <w:r>
        <w:t>Are you married? If so, what does your spouse hate most about your career?</w:t>
      </w:r>
    </w:p>
    <w:p w:rsidR="00F171CC" w:rsidRDefault="00F171CC" w:rsidP="00F171CC">
      <w:pPr>
        <w:pStyle w:val="ListParagraph"/>
        <w:numPr>
          <w:ilvl w:val="1"/>
          <w:numId w:val="1"/>
        </w:numPr>
      </w:pPr>
      <w:r>
        <w:t>What do you feel fulfilled with in your life?</w:t>
      </w:r>
    </w:p>
    <w:p w:rsidR="00F171CC" w:rsidRDefault="00F171CC" w:rsidP="00F171CC">
      <w:pPr>
        <w:pStyle w:val="ListParagraph"/>
        <w:numPr>
          <w:ilvl w:val="1"/>
          <w:numId w:val="1"/>
        </w:numPr>
      </w:pPr>
      <w:r>
        <w:t>What sucks about your life?</w:t>
      </w:r>
    </w:p>
    <w:p w:rsidR="00FC0CFA" w:rsidRDefault="00F171CC" w:rsidP="00F171CC">
      <w:pPr>
        <w:pStyle w:val="ListParagraph"/>
        <w:numPr>
          <w:ilvl w:val="1"/>
          <w:numId w:val="1"/>
        </w:numPr>
      </w:pPr>
      <w:r>
        <w:t>What do you think is the most important aspect of developing successful relationships? Why have past relationships failed? What have you learned from those?</w:t>
      </w:r>
    </w:p>
    <w:sectPr w:rsidR="00FC0C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A07510"/>
    <w:multiLevelType w:val="hybridMultilevel"/>
    <w:tmpl w:val="6DFA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tTCwNDQyMDM1MjFV0lEKTi0uzszPAykwqgUAT7BmKSwAAAA="/>
  </w:docVars>
  <w:rsids>
    <w:rsidRoot w:val="00F171CC"/>
    <w:rsid w:val="00550767"/>
    <w:rsid w:val="00870490"/>
    <w:rsid w:val="00A17F6E"/>
    <w:rsid w:val="00BC26AA"/>
    <w:rsid w:val="00C476DE"/>
    <w:rsid w:val="00F17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46674"/>
  <w15:chartTrackingRefBased/>
  <w15:docId w15:val="{9C532A60-4C88-4A5F-99DE-8D6434713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1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71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E PAYNE</dc:creator>
  <cp:keywords/>
  <dc:description/>
  <cp:lastModifiedBy>KASIE PAYNE</cp:lastModifiedBy>
  <cp:revision>2</cp:revision>
  <dcterms:created xsi:type="dcterms:W3CDTF">2016-10-25T03:04:00Z</dcterms:created>
  <dcterms:modified xsi:type="dcterms:W3CDTF">2016-10-25T03:04:00Z</dcterms:modified>
</cp:coreProperties>
</file>